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104020" w:rsidRDefault="002E1A12" w:rsidP="00E31880">
      <w:pPr>
        <w:jc w:val="center"/>
        <w:rPr>
          <w:b/>
          <w:bCs/>
          <w:sz w:val="36"/>
          <w:szCs w:val="36"/>
        </w:rPr>
      </w:pPr>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0BBAB80F" w:rsidR="000C49FD" w:rsidRPr="00104020" w:rsidRDefault="00104020" w:rsidP="00E31880">
      <w:pPr>
        <w:jc w:val="center"/>
        <w:rPr>
          <w:b/>
          <w:bCs/>
          <w:sz w:val="32"/>
          <w:szCs w:val="32"/>
        </w:rPr>
      </w:pPr>
      <w:r w:rsidRPr="00104020">
        <w:rPr>
          <w:b/>
          <w:bCs/>
          <w:sz w:val="32"/>
          <w:szCs w:val="32"/>
        </w:rPr>
        <w:t>(</w:t>
      </w:r>
      <w:r w:rsidR="00A06C29">
        <w:rPr>
          <w:b/>
          <w:bCs/>
          <w:sz w:val="32"/>
          <w:szCs w:val="32"/>
        </w:rPr>
        <w:t>Indiana</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7EC05A7B"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A06C29">
        <w:rPr>
          <w:sz w:val="22"/>
          <w:szCs w:val="22"/>
        </w:rPr>
        <w:t>Indian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ECDC5F8" w:rsidR="00C543C7" w:rsidRDefault="00A06C29" w:rsidP="00E31880">
            <w:pPr>
              <w:rPr>
                <w:sz w:val="22"/>
                <w:szCs w:val="22"/>
              </w:rPr>
            </w:pPr>
            <w:r>
              <w:rPr>
                <w:sz w:val="22"/>
                <w:szCs w:val="22"/>
              </w:rPr>
              <w:t>India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6DDC8" w14:textId="77777777" w:rsidR="0034633B" w:rsidRDefault="003463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A700921" w:rsidR="004F70A3" w:rsidRPr="0034633B" w:rsidRDefault="004F70A3" w:rsidP="003463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56FDE9" w14:textId="77777777" w:rsidR="0034633B" w:rsidRDefault="003463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97BFB5" w14:textId="77777777" w:rsidR="0034633B" w:rsidRDefault="003463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F54FA70" w:rsidR="004F70A3" w:rsidRPr="0034633B" w:rsidRDefault="004F70A3" w:rsidP="003463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53E12" w14:textId="77777777" w:rsidR="0034633B" w:rsidRDefault="003463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89825599">
    <w:abstractNumId w:val="3"/>
  </w:num>
  <w:num w:numId="2" w16cid:durableId="1628857881">
    <w:abstractNumId w:val="2"/>
  </w:num>
  <w:num w:numId="3" w16cid:durableId="877742891">
    <w:abstractNumId w:val="0"/>
  </w:num>
  <w:num w:numId="4" w16cid:durableId="878279472">
    <w:abstractNumId w:val="4"/>
  </w:num>
  <w:num w:numId="5" w16cid:durableId="14543296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4633B"/>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06C2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61D3E"/>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70</Words>
  <Characters>2113</Characters>
  <Application/>
  <DocSecurity>0</DocSecurity>
  <Lines>17</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479</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